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Sales Executive position at [Company Name] in China Shanghai. As a seasoned sales professional with a proven track record of driving revenue growth and building strategic client relationships, I am eager to contribute my expertise to your team while immersing myself in the dynamic business environment of one of Asia’s most vibrant economic hubs. The opportunity to work as a Sales Executive in China Shanghai aligns perfectly with my career aspirations and professional strengths, and I am confident that my background in international sales, cultural adaptability, and passion for innovation will make me a valuable asset to your organization.</w:t>
      </w:r>
    </w:p>
    <w:p>
      <w:pPr>
        <w:pStyle w:val="BodyText"/>
      </w:pPr>
      <w:r>
        <w:t xml:space="preserve">Having spent the last [X years] cultivating successful sales strategies across diverse industries, I have developed a deep understanding of what it takes to thrive in high-pressure, results-driven roles. My experience includes managing end-to-end sales processes, from identifying market opportunities to negotiating complex deals and maintaining long-term client partnerships. As a Sales Executive, I am driven by the challenge of exceeding targets while fostering trust and delivering exceptional value to clients. In China Shanghai, where the business landscape is rapidly evolving and competition is fierce, I am particularly drawn to the opportunity to leverage my skills in a market that demands both agility and strategic insight.</w:t>
      </w:r>
    </w:p>
    <w:p>
      <w:pPr>
        <w:pStyle w:val="BodyText"/>
      </w:pPr>
      <w:r>
        <w:t xml:space="preserve">China Shanghai stands at the forefront of global commerce, offering unparalleled access to emerging markets and cutting-edge industries. The city’s reputation as a financial and technological powerhouse makes it an ideal location for a Sales Executive who thrives on innovation and collaboration. I am especially impressed by [Company Name]’s commitment to [mention specific company value, product, or initiative relevant to the role], which resonates with my own professional values of integrity, excellence, and customer-centricity. Working in China Shanghai would allow me to combine my sales expertise with a deep appreciation for the region’s unique cultural and economic dynamics.</w:t>
      </w:r>
    </w:p>
    <w:p>
      <w:pPr>
        <w:pStyle w:val="BodyText"/>
      </w:pPr>
      <w:r>
        <w:t xml:space="preserve">One of my greatest strengths as a Sales Executive is my ability to adapt to diverse markets while maintaining a focus on long-term growth. In previous roles, I have successfully navigated cross-cultural environments, building rapport with clients across Asia, Europe, and the Americas. This experience has honed my communication skills and taught me the importance of understanding local business practices. In China Shanghai, where relationships are foundational to success, I am committed to fostering trust through transparency and personalized service. Whether it’s addressing client needs in Mandarin or collaborating with local teams to refine sales strategies, I am dedicated to ensuring that every interaction reflects the professionalism and dedication that [Company Name] represents.</w:t>
      </w:r>
    </w:p>
    <w:p>
      <w:pPr>
        <w:pStyle w:val="BodyText"/>
      </w:pPr>
      <w:r>
        <w:t xml:space="preserve">My approach as a Sales Executive is rooted in data-driven decision-making and a relentless focus on results. I have consistently exceeded targets by leveraging market research, optimizing sales pipelines, and implementing targeted outreach strategies. For example, in my role at [Previous Company], I led a team that increased annual revenue by [X]% within two years through the development of tailored sales campaigns and the expansion of our client base in key markets. This success was built on a foundation of thorough market analysis, proactive relationship management, and a willingness to innovate. In China Shanghai, I aim to apply these same principles to identify new opportunities and drive sustainable growth for [Company Name].</w:t>
      </w:r>
    </w:p>
    <w:p>
      <w:pPr>
        <w:pStyle w:val="BodyText"/>
      </w:pPr>
      <w:r>
        <w:t xml:space="preserve">Another aspect that excites me about the Sales Executive role in China Shanghai is the chance to contribute to a multicultural team. The city’s global connectivity means that professionals from all over the world collaborate daily, creating a rich environment for learning and growth. I thrive in such settings, where diverse perspectives lead to creative solutions and stronger outcomes. My fluency in [mention languages, e.g., Mandarin and English] further enables me to bridge communication gaps and build meaningful connections with stakeholders at all levels. This skill is particularly valuable in China Shanghai, where linguistic precision can make a significant difference in client engagement and business negotiations.</w:t>
      </w:r>
    </w:p>
    <w:p>
      <w:pPr>
        <w:pStyle w:val="BodyText"/>
      </w:pPr>
      <w:r>
        <w:t xml:space="preserve">Finally, I am deeply motivated by the opportunity to grow professionally in a role that challenges me to think strategically and act decisively. As a Sales Executive, I understand that success is not just about closing deals but also about building lasting partnerships. In China Shanghai, where the pace of business is fast and the stakes are high, I am prepared to bring my energy, resilience, and commitment to excellence. I am confident that my background in sales leadership, combined with my passion for innovation and cultural adaptability, will enable me to make a meaningful impact at [Company Name].</w:t>
      </w:r>
    </w:p>
    <w:p>
      <w:pPr>
        <w:pStyle w:val="BodyText"/>
      </w:pPr>
      <w:r>
        <w:t xml:space="preserve">Thank you for considering my application. I would welcome the opportunity to discuss how my experience and vision align with the goals of your team. Please feel free to contact me at [phone number] or [email address] at your earliest convenience. I look forward to the possibility of contributing to the continued success of [Company Name] as a Sales Executive in China Shanghai.</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China Shanghai</dc:title>
  <dc:creator/>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